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1EA0B" w14:textId="77777777" w:rsidR="00BA56F2" w:rsidRPr="00BA56F2" w:rsidRDefault="00BA56F2" w:rsidP="00BA56F2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  <w:r w:rsidRPr="00BA56F2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java.util</w:t>
      </w:r>
      <w:proofErr w:type="spellEnd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*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java.io.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*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java.lang.Math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lass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Main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Boolea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beenTester</w:t>
      </w:r>
      <w:proofErr w:type="spellEnd"/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Boolea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Boolea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beenCoder</w:t>
      </w:r>
      <w:proofErr w:type="spellEnd"/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Boolea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A56F2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void 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mai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arg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File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canner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reply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canner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n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Scanner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i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blockOneStudents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blockTwoStudents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&gt;(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studentsAll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toArray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block1Students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blockOne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toArray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20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block2Students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blockTwo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toArray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50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fileReader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match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arrayPlace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le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File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C: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User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mpari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Docum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coding projec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Java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Coder Tester Software Design Progra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proofErr w:type="spellStart"/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src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SD_ClassList.txt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eply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Scanner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reply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hasNex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)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fileReader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reply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nex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fileReader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substring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1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arrayPlace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fileReader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fileReader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substring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2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block2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arrayPlace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-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EEFFFF"/>
          <w:sz w:val="18"/>
          <w:szCs w:val="18"/>
        </w:rPr>
        <w:t>length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fileReader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studentsAll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arrayPlace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fileReader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arrayPlace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FileNotFoundException</w:t>
      </w:r>
      <w:proofErr w:type="spellEnd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getMessage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Do you want to match coders and testers within a certain block or the entire class?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Options: 1, 2, or All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matchStudents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nex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match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1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How many block 1 students should be in pairs?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using </w:t>
      </w:r>
      <w:proofErr w:type="spellStart"/>
      <w:r w:rsidRPr="00BA56F2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in all the if loops so that way it can be used as a counter and </w:t>
      </w:r>
      <w:proofErr w:type="spellStart"/>
      <w:r w:rsidRPr="00BA56F2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dont</w:t>
      </w:r>
      <w:proofErr w:type="spellEnd"/>
      <w:r w:rsidRPr="00BA56F2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need to change</w:t>
      </w:r>
      <w:r w:rsidRPr="00BA56F2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//variable names all the time</w:t>
      </w:r>
      <w:r w:rsidRPr="00BA56F2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airs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pair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}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else if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match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2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How many block 2 students should be in pairs?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airs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block2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block2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pair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else if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match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equalsIgnoreCase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All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A56F2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>"How many students should be in pairs?"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i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String pairs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udentsAll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udentsAll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ystem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ou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println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pair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public static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String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udentsAll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udentsAll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Math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udentsAll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length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String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Element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udentsAll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Elemen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public static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ring block2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2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Math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2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length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String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Element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2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Element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public static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ring 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String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numOfStudents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true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Math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length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String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Element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randomIndex2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Math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length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String randomElement2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2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Element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randomElement2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||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ull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||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lock1Students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2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ull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|| !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eenTester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2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 || !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eenCoder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]) {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String last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Element</w:t>
      </w:r>
      <w:proofErr w:type="spellEnd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 xml:space="preserve">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r w:rsidRPr="00BA56F2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 " 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Element2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eenCoder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true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beenTester</w:t>
      </w:r>
      <w:proofErr w:type="spellEnd"/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randomIndex2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true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A56F2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BA56F2">
        <w:rPr>
          <w:rFonts w:ascii="Courier New" w:eastAsia="Times New Roman" w:hAnsi="Courier New" w:cs="Courier New"/>
          <w:color w:val="C3CEE3"/>
          <w:sz w:val="18"/>
          <w:szCs w:val="18"/>
        </w:rPr>
        <w:t>last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BA56F2">
        <w:rPr>
          <w:rFonts w:ascii="Courier New" w:eastAsia="Times New Roman" w:hAnsi="Courier New" w:cs="Courier New"/>
          <w:color w:val="89DDFF"/>
          <w:sz w:val="18"/>
          <w:szCs w:val="18"/>
        </w:rPr>
        <w:br/>
        <w:t>}</w:t>
      </w:r>
    </w:p>
    <w:p w14:paraId="414C917F" w14:textId="77777777" w:rsidR="00BA56F2" w:rsidRDefault="00BA56F2"/>
    <w:sectPr w:rsidR="00BA56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QNCU1NzE2Nzc0tjSyUdpeDU4uLM/DyQAsNaAGHiXgwsAAAA"/>
  </w:docVars>
  <w:rsids>
    <w:rsidRoot w:val="00BA56F2"/>
    <w:rsid w:val="00BA5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73C87"/>
  <w15:chartTrackingRefBased/>
  <w15:docId w15:val="{C49C7909-AAEA-446A-BAA1-2B95DC346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56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56F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87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64</Words>
  <Characters>3791</Characters>
  <Application>Microsoft Office Word</Application>
  <DocSecurity>0</DocSecurity>
  <Lines>31</Lines>
  <Paragraphs>8</Paragraphs>
  <ScaleCrop>false</ScaleCrop>
  <Company/>
  <LinksUpToDate>false</LinksUpToDate>
  <CharactersWithSpaces>4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1</cp:revision>
  <dcterms:created xsi:type="dcterms:W3CDTF">2020-10-06T13:29:00Z</dcterms:created>
  <dcterms:modified xsi:type="dcterms:W3CDTF">2020-10-06T13:29:00Z</dcterms:modified>
</cp:coreProperties>
</file>